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E4D4F" w14:textId="77777777" w:rsidR="00E02434" w:rsidRDefault="00E02434" w:rsidP="00355D64">
      <w:pPr>
        <w:ind w:right="-568"/>
        <w:rPr>
          <w:rFonts w:ascii="Arial" w:hAnsi="Arial" w:cs="Arial"/>
          <w:b/>
          <w:color w:val="002060"/>
          <w:sz w:val="22"/>
          <w:szCs w:val="22"/>
          <w:lang w:val="en-US"/>
        </w:rPr>
      </w:pPr>
    </w:p>
    <w:p w14:paraId="5038A6D7" w14:textId="77777777" w:rsidR="004176D4" w:rsidRPr="00E9126D" w:rsidRDefault="00E02434" w:rsidP="00355D64">
      <w:pPr>
        <w:ind w:right="-568"/>
        <w:jc w:val="center"/>
        <w:rPr>
          <w:b/>
          <w:lang w:val="en-US"/>
        </w:rPr>
      </w:pPr>
      <w:bookmarkStart w:id="0" w:name="_Hlk221191864"/>
      <w:r w:rsidRPr="00E9126D">
        <w:rPr>
          <w:b/>
          <w:lang w:val="en-US"/>
        </w:rPr>
        <w:t>Administrative Approval</w:t>
      </w:r>
      <w:r w:rsidR="004176D4" w:rsidRPr="00E9126D">
        <w:rPr>
          <w:b/>
          <w:lang w:val="en-US"/>
        </w:rPr>
        <w:t xml:space="preserve"> </w:t>
      </w:r>
    </w:p>
    <w:p w14:paraId="28656976" w14:textId="77777777" w:rsidR="00387E01" w:rsidRPr="00E9126D" w:rsidRDefault="00387E01" w:rsidP="00E02434">
      <w:pPr>
        <w:ind w:right="-568"/>
        <w:jc w:val="center"/>
        <w:rPr>
          <w:b/>
          <w:lang w:val="en-US"/>
        </w:rPr>
      </w:pPr>
      <w:r w:rsidRPr="00E9126D">
        <w:rPr>
          <w:b/>
          <w:lang w:val="en-US"/>
        </w:rPr>
        <w:t>Consortium for Transatlantic Studies and Scholarships (</w:t>
      </w:r>
      <w:r w:rsidR="004176D4" w:rsidRPr="00E9126D">
        <w:rPr>
          <w:b/>
          <w:lang w:val="en-US"/>
        </w:rPr>
        <w:t>CTSS</w:t>
      </w:r>
      <w:r w:rsidRPr="00E9126D">
        <w:rPr>
          <w:b/>
          <w:lang w:val="en-US"/>
        </w:rPr>
        <w:t xml:space="preserve">) </w:t>
      </w:r>
    </w:p>
    <w:p w14:paraId="558BA829" w14:textId="39D209C6" w:rsidR="003E66F1" w:rsidRPr="00484772" w:rsidRDefault="004176D4" w:rsidP="003E66F1">
      <w:pPr>
        <w:ind w:right="-568"/>
        <w:jc w:val="center"/>
        <w:rPr>
          <w:b/>
          <w:lang w:val="en-US"/>
        </w:rPr>
      </w:pPr>
      <w:r w:rsidRPr="00E9126D">
        <w:rPr>
          <w:b/>
          <w:lang w:val="en-US"/>
        </w:rPr>
        <w:t>Instituto Franklin-UAH</w:t>
      </w:r>
      <w:r w:rsidR="00387E01" w:rsidRPr="00E9126D">
        <w:rPr>
          <w:b/>
          <w:lang w:val="en-US"/>
        </w:rPr>
        <w:t>,</w:t>
      </w:r>
      <w:r w:rsidR="00E02434" w:rsidRPr="00E9126D">
        <w:rPr>
          <w:b/>
          <w:lang w:val="en-US"/>
        </w:rPr>
        <w:t xml:space="preserve"> </w:t>
      </w:r>
      <w:r w:rsidR="003E66F1" w:rsidRPr="00E9126D">
        <w:rPr>
          <w:b/>
          <w:lang w:val="en-US"/>
        </w:rPr>
        <w:t xml:space="preserve">International Studies Program, </w:t>
      </w:r>
      <w:r w:rsidRPr="00484772">
        <w:rPr>
          <w:b/>
          <w:lang w:val="en-US"/>
        </w:rPr>
        <w:t>Spring 202</w:t>
      </w:r>
      <w:r w:rsidR="00C33C6E" w:rsidRPr="00484772">
        <w:rPr>
          <w:b/>
          <w:lang w:val="en-US"/>
        </w:rPr>
        <w:t>7</w:t>
      </w:r>
    </w:p>
    <w:p w14:paraId="69BF13FE" w14:textId="77777777" w:rsidR="00E02434" w:rsidRPr="00484772" w:rsidRDefault="00E02434" w:rsidP="00E02434">
      <w:pPr>
        <w:ind w:right="-568"/>
        <w:jc w:val="both"/>
        <w:rPr>
          <w:b/>
          <w:lang w:val="en-US"/>
        </w:rPr>
      </w:pPr>
    </w:p>
    <w:p w14:paraId="626EF514" w14:textId="78476975" w:rsidR="00A22479" w:rsidRPr="00484772" w:rsidRDefault="00E02434" w:rsidP="00B0226F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Please obtain signatures of approval from your department chair, dean, or other required administrative authority. </w:t>
      </w:r>
      <w:r w:rsidR="00B0226F" w:rsidRPr="00484772">
        <w:rPr>
          <w:lang w:val="en-US"/>
        </w:rPr>
        <w:t xml:space="preserve">This document </w:t>
      </w:r>
      <w:r w:rsidR="006B42BF" w:rsidRPr="00484772">
        <w:rPr>
          <w:lang w:val="en-US"/>
        </w:rPr>
        <w:t>should</w:t>
      </w:r>
      <w:r w:rsidR="003E66F1" w:rsidRPr="00484772">
        <w:rPr>
          <w:lang w:val="en-US"/>
        </w:rPr>
        <w:t xml:space="preserve"> </w:t>
      </w:r>
      <w:r w:rsidR="00C33C6E" w:rsidRPr="00484772">
        <w:rPr>
          <w:lang w:val="en-US"/>
        </w:rPr>
        <w:t xml:space="preserve">be </w:t>
      </w:r>
      <w:r w:rsidR="003E66F1" w:rsidRPr="00484772">
        <w:rPr>
          <w:lang w:val="en-US"/>
        </w:rPr>
        <w:t xml:space="preserve">signed and submitted </w:t>
      </w:r>
      <w:r w:rsidR="006B42BF" w:rsidRPr="00484772">
        <w:rPr>
          <w:lang w:val="en-US"/>
        </w:rPr>
        <w:t>with your</w:t>
      </w:r>
      <w:r w:rsidR="003E66F1" w:rsidRPr="00484772">
        <w:rPr>
          <w:lang w:val="en-US"/>
        </w:rPr>
        <w:t xml:space="preserve"> a</w:t>
      </w:r>
      <w:r w:rsidR="007A1ECA" w:rsidRPr="00484772">
        <w:rPr>
          <w:lang w:val="en-US"/>
        </w:rPr>
        <w:t xml:space="preserve">pplication </w:t>
      </w:r>
      <w:r w:rsidR="0011774B" w:rsidRPr="00484772">
        <w:rPr>
          <w:lang w:val="en-US"/>
        </w:rPr>
        <w:t xml:space="preserve">by </w:t>
      </w:r>
      <w:r w:rsidR="00F41D13" w:rsidRPr="00484772">
        <w:rPr>
          <w:u w:val="single"/>
          <w:lang w:val="en-US"/>
        </w:rPr>
        <w:t>March 2</w:t>
      </w:r>
      <w:r w:rsidR="00C33C6E" w:rsidRPr="00484772">
        <w:rPr>
          <w:u w:val="single"/>
          <w:lang w:val="en-US"/>
        </w:rPr>
        <w:t>0</w:t>
      </w:r>
      <w:r w:rsidR="00F41D13" w:rsidRPr="00484772">
        <w:rPr>
          <w:u w:val="single"/>
          <w:lang w:val="en-US"/>
        </w:rPr>
        <w:t>, 202</w:t>
      </w:r>
      <w:r w:rsidR="00C33C6E" w:rsidRPr="00484772">
        <w:rPr>
          <w:u w:val="single"/>
          <w:lang w:val="en-US"/>
        </w:rPr>
        <w:t>6</w:t>
      </w:r>
      <w:r w:rsidR="00A22479" w:rsidRPr="00484772">
        <w:rPr>
          <w:lang w:val="en-US"/>
        </w:rPr>
        <w:t xml:space="preserve">. </w:t>
      </w:r>
    </w:p>
    <w:bookmarkEnd w:id="0"/>
    <w:p w14:paraId="55BCD921" w14:textId="77777777" w:rsidR="00A22479" w:rsidRPr="000D437B" w:rsidRDefault="00A22479" w:rsidP="00E02434">
      <w:pPr>
        <w:ind w:right="-568"/>
        <w:jc w:val="both"/>
        <w:rPr>
          <w:lang w:val="en-US"/>
        </w:rPr>
      </w:pPr>
    </w:p>
    <w:p w14:paraId="48E2B129" w14:textId="77777777" w:rsidR="001B31F1" w:rsidRPr="000D437B" w:rsidRDefault="00735D04" w:rsidP="00355D64">
      <w:pPr>
        <w:spacing w:line="360" w:lineRule="auto"/>
        <w:ind w:right="-568"/>
        <w:jc w:val="both"/>
        <w:rPr>
          <w:lang w:val="en-US"/>
        </w:rPr>
      </w:pPr>
      <w:r w:rsidRPr="000D437B">
        <w:rPr>
          <w:lang w:val="en-US"/>
        </w:rPr>
        <w:t>1.</w:t>
      </w:r>
      <w:r w:rsidR="00355D64" w:rsidRPr="000D437B">
        <w:rPr>
          <w:lang w:val="en-US"/>
        </w:rPr>
        <w:t xml:space="preserve"> Full name</w:t>
      </w:r>
      <w:r w:rsidR="00F70C2B" w:rsidRPr="000D437B">
        <w:rPr>
          <w:lang w:val="en-US"/>
        </w:rPr>
        <w:t xml:space="preserve">: </w:t>
      </w:r>
    </w:p>
    <w:p w14:paraId="3BB35A7F" w14:textId="77777777" w:rsidR="001B31F1" w:rsidRPr="000D437B" w:rsidRDefault="00735D04" w:rsidP="00355D64">
      <w:pPr>
        <w:spacing w:line="360" w:lineRule="auto"/>
        <w:ind w:right="-568"/>
        <w:jc w:val="both"/>
        <w:rPr>
          <w:lang w:val="en-US"/>
        </w:rPr>
      </w:pPr>
      <w:r w:rsidRPr="000D437B">
        <w:rPr>
          <w:lang w:val="en-US"/>
        </w:rPr>
        <w:t xml:space="preserve">2. </w:t>
      </w:r>
      <w:r w:rsidR="00355D64" w:rsidRPr="000D437B">
        <w:rPr>
          <w:lang w:val="en-US"/>
        </w:rPr>
        <w:t>Position</w:t>
      </w:r>
      <w:r w:rsidR="00F70C2B" w:rsidRPr="000D437B">
        <w:rPr>
          <w:lang w:val="en-US"/>
        </w:rPr>
        <w:t xml:space="preserve">: </w:t>
      </w:r>
    </w:p>
    <w:p w14:paraId="6AA3837D" w14:textId="77777777" w:rsidR="001B31F1" w:rsidRPr="000D437B" w:rsidRDefault="00355D64" w:rsidP="00355D64">
      <w:pPr>
        <w:spacing w:line="360" w:lineRule="auto"/>
        <w:ind w:right="-568"/>
        <w:jc w:val="both"/>
        <w:rPr>
          <w:lang w:val="en-US"/>
        </w:rPr>
      </w:pPr>
      <w:r w:rsidRPr="000D437B">
        <w:rPr>
          <w:lang w:val="en-US"/>
        </w:rPr>
        <w:t>3. Department</w:t>
      </w:r>
      <w:r w:rsidR="00F70C2B" w:rsidRPr="000D437B">
        <w:rPr>
          <w:lang w:val="en-US"/>
        </w:rPr>
        <w:t xml:space="preserve">: </w:t>
      </w:r>
      <w:r w:rsidR="00735D04" w:rsidRPr="000D437B">
        <w:rPr>
          <w:lang w:val="en-US"/>
        </w:rPr>
        <w:t xml:space="preserve"> </w:t>
      </w:r>
    </w:p>
    <w:p w14:paraId="1DF84BF2" w14:textId="77777777" w:rsidR="001B31F1" w:rsidRPr="000D437B" w:rsidRDefault="00355D64" w:rsidP="000D437B">
      <w:pPr>
        <w:spacing w:line="360" w:lineRule="auto"/>
        <w:ind w:right="-568"/>
        <w:jc w:val="both"/>
        <w:rPr>
          <w:lang w:val="en-US"/>
        </w:rPr>
      </w:pPr>
      <w:r w:rsidRPr="000D437B">
        <w:rPr>
          <w:lang w:val="en-US"/>
        </w:rPr>
        <w:t>4. Institution</w:t>
      </w:r>
      <w:r w:rsidR="00F70C2B" w:rsidRPr="000D437B">
        <w:rPr>
          <w:lang w:val="en-US"/>
        </w:rPr>
        <w:t xml:space="preserve">: </w:t>
      </w:r>
    </w:p>
    <w:p w14:paraId="59864E37" w14:textId="1FF8C3D2" w:rsidR="004B07F5" w:rsidRDefault="00E9126D" w:rsidP="00E02434">
      <w:pPr>
        <w:ind w:right="-568"/>
        <w:jc w:val="both"/>
        <w:rPr>
          <w:lang w:val="en-US"/>
        </w:rPr>
      </w:pPr>
      <w:r>
        <w:rPr>
          <w:lang w:val="en-US"/>
        </w:rPr>
        <w:t>PROPOSED TEACHING BLOCKS</w:t>
      </w:r>
      <w:r w:rsidR="001B31F1" w:rsidRPr="000D437B">
        <w:rPr>
          <w:lang w:val="en-US"/>
        </w:rPr>
        <w:t xml:space="preserve">: Each semester is divided into 3 Blocks. </w:t>
      </w:r>
      <w:r w:rsidR="003E66F1" w:rsidRPr="003E66F1">
        <w:rPr>
          <w:lang w:val="en-US"/>
        </w:rPr>
        <w:t>Faculty applicants need to select the block or blocks in which they are available to teach</w:t>
      </w:r>
      <w:r w:rsidR="003E66F1">
        <w:rPr>
          <w:lang w:val="en-US"/>
        </w:rPr>
        <w:t xml:space="preserve">. </w:t>
      </w:r>
      <w:r w:rsidR="00484772">
        <w:rPr>
          <w:lang w:val="en-US"/>
        </w:rPr>
        <w:t>The selection committee will assign the instructional block</w:t>
      </w:r>
      <w:r w:rsidR="003E66F1" w:rsidRPr="003E66F1">
        <w:rPr>
          <w:lang w:val="en-US"/>
        </w:rPr>
        <w:t>.</w:t>
      </w:r>
    </w:p>
    <w:p w14:paraId="107382E1" w14:textId="77777777" w:rsidR="00E9126D" w:rsidRPr="000D437B" w:rsidRDefault="00E9126D" w:rsidP="00E02434">
      <w:pPr>
        <w:ind w:right="-568"/>
        <w:jc w:val="both"/>
        <w:rPr>
          <w:lang w:val="en-US"/>
        </w:rPr>
      </w:pPr>
      <w:bookmarkStart w:id="1" w:name="_Hlk221191748"/>
    </w:p>
    <w:p w14:paraId="3A709E9F" w14:textId="7FCDA0BD" w:rsidR="00564779" w:rsidRPr="00484772" w:rsidRDefault="001B31F1" w:rsidP="00564779">
      <w:pPr>
        <w:ind w:right="-568"/>
        <w:jc w:val="both"/>
        <w:rPr>
          <w:lang w:val="en-US"/>
        </w:rPr>
      </w:pPr>
      <w:r w:rsidRPr="000D437B">
        <w:rPr>
          <w:lang w:val="en-US"/>
        </w:rPr>
        <w:t xml:space="preserve"> </w:t>
      </w:r>
      <w:r w:rsidR="00F41D13">
        <w:rPr>
          <w:lang w:val="en-US"/>
        </w:rPr>
        <w:t xml:space="preserve">       </w:t>
      </w:r>
      <w:r w:rsidR="00564779" w:rsidRPr="00484772">
        <w:rPr>
          <w:lang w:val="en-US"/>
        </w:rPr>
        <w:t>Facul</w:t>
      </w:r>
      <w:r w:rsidR="00F41D13" w:rsidRPr="00484772">
        <w:rPr>
          <w:lang w:val="en-US"/>
        </w:rPr>
        <w:t>ty arrive for Block 1 on Jan 1</w:t>
      </w:r>
      <w:r w:rsidR="00484772" w:rsidRPr="00484772">
        <w:rPr>
          <w:lang w:val="en-US"/>
        </w:rPr>
        <w:t>3</w:t>
      </w:r>
      <w:r w:rsidR="00F41D13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p w14:paraId="0D820C09" w14:textId="65E92DEB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___</w:t>
      </w:r>
      <w:r w:rsidR="00F41D13" w:rsidRPr="00484772">
        <w:rPr>
          <w:lang w:val="en-US"/>
        </w:rPr>
        <w:t xml:space="preserve"> Teaching Block 1: January 1</w:t>
      </w:r>
      <w:r w:rsidR="00484772" w:rsidRPr="00484772">
        <w:rPr>
          <w:lang w:val="en-US"/>
        </w:rPr>
        <w:t>8</w:t>
      </w:r>
      <w:r w:rsidR="00F41D13" w:rsidRPr="00484772">
        <w:rPr>
          <w:lang w:val="en-US"/>
        </w:rPr>
        <w:t xml:space="preserve"> - February </w:t>
      </w:r>
      <w:r w:rsidR="00484772" w:rsidRPr="00484772">
        <w:rPr>
          <w:lang w:val="en-US"/>
        </w:rPr>
        <w:t>10</w:t>
      </w:r>
      <w:r w:rsidR="00F41D13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p w14:paraId="511479AE" w14:textId="5CA14523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      </w:t>
      </w:r>
      <w:r w:rsidR="0008009B" w:rsidRPr="00484772">
        <w:rPr>
          <w:lang w:val="en-US"/>
        </w:rPr>
        <w:t xml:space="preserve">  Faculty depart on Feb </w:t>
      </w:r>
      <w:r w:rsidR="00484772" w:rsidRPr="00484772">
        <w:rPr>
          <w:lang w:val="en-US"/>
        </w:rPr>
        <w:t>12</w:t>
      </w:r>
      <w:r w:rsidR="0008009B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  <w:r w:rsidRPr="00484772">
        <w:rPr>
          <w:lang w:val="en-US"/>
        </w:rPr>
        <w:t xml:space="preserve"> </w:t>
      </w:r>
    </w:p>
    <w:p w14:paraId="198CDBD5" w14:textId="77777777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</w:t>
      </w:r>
    </w:p>
    <w:p w14:paraId="4BDA4921" w14:textId="43A5F87F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       Facu</w:t>
      </w:r>
      <w:r w:rsidR="0008009B" w:rsidRPr="00484772">
        <w:rPr>
          <w:lang w:val="en-US"/>
        </w:rPr>
        <w:t xml:space="preserve">lty arrive for Block 2 on Feb </w:t>
      </w:r>
      <w:r w:rsidR="00484772" w:rsidRPr="00484772">
        <w:rPr>
          <w:lang w:val="en-US"/>
        </w:rPr>
        <w:t>12</w:t>
      </w:r>
      <w:r w:rsidR="0008009B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p w14:paraId="10344D29" w14:textId="4A41A576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___</w:t>
      </w:r>
      <w:r w:rsidR="0008009B" w:rsidRPr="00484772">
        <w:rPr>
          <w:lang w:val="en-US"/>
        </w:rPr>
        <w:t xml:space="preserve">Teaching Block 2: February </w:t>
      </w:r>
      <w:r w:rsidR="00484772" w:rsidRPr="00484772">
        <w:rPr>
          <w:lang w:val="en-US"/>
        </w:rPr>
        <w:t>15</w:t>
      </w:r>
      <w:r w:rsidR="0008009B" w:rsidRPr="00484772">
        <w:rPr>
          <w:lang w:val="en-US"/>
        </w:rPr>
        <w:t xml:space="preserve"> – March </w:t>
      </w:r>
      <w:r w:rsidR="00484772" w:rsidRPr="00484772">
        <w:rPr>
          <w:lang w:val="en-US"/>
        </w:rPr>
        <w:t>9</w:t>
      </w:r>
      <w:r w:rsidR="0008009B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p w14:paraId="4180CD06" w14:textId="207A6D10" w:rsidR="00564779" w:rsidRPr="00484772" w:rsidRDefault="0008009B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       Faculty depart on Mar </w:t>
      </w:r>
      <w:r w:rsidR="00115891">
        <w:rPr>
          <w:lang w:val="en-US"/>
        </w:rPr>
        <w:t>11</w:t>
      </w:r>
      <w:r w:rsidRPr="00484772">
        <w:rPr>
          <w:lang w:val="en-US"/>
        </w:rPr>
        <w:t>, 202</w:t>
      </w:r>
      <w:r w:rsidR="00115891">
        <w:rPr>
          <w:lang w:val="en-US"/>
        </w:rPr>
        <w:t>7</w:t>
      </w:r>
    </w:p>
    <w:p w14:paraId="054642B0" w14:textId="77777777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</w:t>
      </w:r>
    </w:p>
    <w:p w14:paraId="737915CD" w14:textId="62CE7375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       Facul</w:t>
      </w:r>
      <w:r w:rsidR="00AD7E0F" w:rsidRPr="00484772">
        <w:rPr>
          <w:lang w:val="en-US"/>
        </w:rPr>
        <w:t>t</w:t>
      </w:r>
      <w:r w:rsidR="0008009B" w:rsidRPr="00484772">
        <w:rPr>
          <w:lang w:val="en-US"/>
        </w:rPr>
        <w:t xml:space="preserve">y arrive for Block 3 on March </w:t>
      </w:r>
      <w:r w:rsidR="00484772" w:rsidRPr="00484772">
        <w:rPr>
          <w:lang w:val="en-US"/>
        </w:rPr>
        <w:t>1</w:t>
      </w:r>
      <w:r w:rsidR="00115891">
        <w:rPr>
          <w:lang w:val="en-US"/>
        </w:rPr>
        <w:t>2</w:t>
      </w:r>
      <w:r w:rsidR="0008009B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p w14:paraId="07465EB3" w14:textId="359B0A22" w:rsidR="00564779" w:rsidRPr="00484772" w:rsidRDefault="00564779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___</w:t>
      </w:r>
      <w:r w:rsidR="0008009B" w:rsidRPr="00484772">
        <w:rPr>
          <w:lang w:val="en-US"/>
        </w:rPr>
        <w:t xml:space="preserve">Teaching Block 3: March </w:t>
      </w:r>
      <w:r w:rsidR="00484772" w:rsidRPr="00484772">
        <w:rPr>
          <w:lang w:val="en-US"/>
        </w:rPr>
        <w:t>15</w:t>
      </w:r>
      <w:r w:rsidR="0008009B" w:rsidRPr="00484772">
        <w:rPr>
          <w:lang w:val="en-US"/>
        </w:rPr>
        <w:t xml:space="preserve"> – April </w:t>
      </w:r>
      <w:r w:rsidR="00CF5DA3">
        <w:rPr>
          <w:lang w:val="en-US"/>
        </w:rPr>
        <w:t>8</w:t>
      </w:r>
      <w:r w:rsidR="0008009B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p w14:paraId="31ABAB01" w14:textId="5E8B455E" w:rsidR="00564779" w:rsidRPr="00484772" w:rsidRDefault="00AD7E0F" w:rsidP="00564779">
      <w:pPr>
        <w:ind w:right="-568"/>
        <w:jc w:val="both"/>
        <w:rPr>
          <w:lang w:val="en-US"/>
        </w:rPr>
      </w:pPr>
      <w:r w:rsidRPr="00484772">
        <w:rPr>
          <w:lang w:val="en-US"/>
        </w:rPr>
        <w:t xml:space="preserve">      </w:t>
      </w:r>
      <w:r w:rsidR="0008009B" w:rsidRPr="00484772">
        <w:rPr>
          <w:lang w:val="en-US"/>
        </w:rPr>
        <w:t xml:space="preserve">  Faculty depart on Apr 1</w:t>
      </w:r>
      <w:r w:rsidR="00484772" w:rsidRPr="00484772">
        <w:rPr>
          <w:lang w:val="en-US"/>
        </w:rPr>
        <w:t>2</w:t>
      </w:r>
      <w:r w:rsidR="0008009B" w:rsidRPr="00484772">
        <w:rPr>
          <w:lang w:val="en-US"/>
        </w:rPr>
        <w:t>, 202</w:t>
      </w:r>
      <w:r w:rsidR="00484772" w:rsidRPr="00484772">
        <w:rPr>
          <w:lang w:val="en-US"/>
        </w:rPr>
        <w:t>7</w:t>
      </w:r>
    </w:p>
    <w:bookmarkEnd w:id="1"/>
    <w:p w14:paraId="21CC2520" w14:textId="77777777" w:rsidR="001B31F1" w:rsidRPr="000D437B" w:rsidRDefault="001B31F1" w:rsidP="000D437B">
      <w:pPr>
        <w:ind w:right="-568"/>
        <w:jc w:val="both"/>
        <w:rPr>
          <w:lang w:val="en-US"/>
        </w:rPr>
      </w:pPr>
    </w:p>
    <w:p w14:paraId="2FB8F559" w14:textId="77777777" w:rsidR="004B07F5" w:rsidRPr="000D437B" w:rsidRDefault="004B07F5" w:rsidP="00E02434">
      <w:pPr>
        <w:ind w:right="-568"/>
        <w:jc w:val="both"/>
        <w:rPr>
          <w:lang w:val="en-US"/>
        </w:rPr>
      </w:pPr>
    </w:p>
    <w:p w14:paraId="65A91E10" w14:textId="3061FEE3" w:rsidR="000D437B" w:rsidRPr="000D437B" w:rsidRDefault="004B07F5" w:rsidP="00E02434">
      <w:pPr>
        <w:ind w:right="-568"/>
        <w:jc w:val="both"/>
        <w:rPr>
          <w:lang w:val="en-US"/>
        </w:rPr>
      </w:pPr>
      <w:r w:rsidRPr="000D437B">
        <w:rPr>
          <w:lang w:val="en-US"/>
        </w:rPr>
        <w:t xml:space="preserve">Note: these dates are </w:t>
      </w:r>
      <w:r w:rsidR="0011774B" w:rsidRPr="000D437B">
        <w:rPr>
          <w:lang w:val="en-US"/>
        </w:rPr>
        <w:t>tentative;</w:t>
      </w:r>
      <w:r w:rsidRPr="000D437B">
        <w:rPr>
          <w:lang w:val="en-US"/>
        </w:rPr>
        <w:t xml:space="preserve"> </w:t>
      </w:r>
      <w:r w:rsidR="00484772">
        <w:rPr>
          <w:lang w:val="en-US"/>
        </w:rPr>
        <w:t xml:space="preserve">the </w:t>
      </w:r>
      <w:r w:rsidR="003E66F1" w:rsidRPr="00E9126D">
        <w:rPr>
          <w:lang w:val="en-US"/>
        </w:rPr>
        <w:t xml:space="preserve">final </w:t>
      </w:r>
      <w:r w:rsidRPr="000D437B">
        <w:rPr>
          <w:lang w:val="en-US"/>
        </w:rPr>
        <w:t>calendar will be confirmed.</w:t>
      </w:r>
    </w:p>
    <w:p w14:paraId="23F337A3" w14:textId="77777777" w:rsidR="00E02434" w:rsidRPr="000D437B" w:rsidRDefault="00E02434" w:rsidP="00355D64">
      <w:pPr>
        <w:pStyle w:val="rteindent2"/>
        <w:shd w:val="clear" w:color="auto" w:fill="FFFFFF"/>
        <w:spacing w:beforeLines="0" w:afterLines="0" w:line="273" w:lineRule="atLeast"/>
        <w:jc w:val="both"/>
        <w:rPr>
          <w:rFonts w:ascii="Times New Roman" w:hAnsi="Times New Roman" w:cs="Times New Roman"/>
          <w:b/>
          <w:color w:val="4D4D4D"/>
          <w:sz w:val="24"/>
          <w:szCs w:val="24"/>
        </w:rPr>
      </w:pPr>
    </w:p>
    <w:p w14:paraId="44AA2A4D" w14:textId="77777777" w:rsidR="000D437B" w:rsidRPr="000D437B" w:rsidRDefault="00933760" w:rsidP="000D437B">
      <w:pPr>
        <w:pStyle w:val="Prrafodelista"/>
        <w:numPr>
          <w:ilvl w:val="0"/>
          <w:numId w:val="5"/>
        </w:numPr>
        <w:spacing w:after="200" w:line="276" w:lineRule="auto"/>
        <w:rPr>
          <w:lang w:val="en-US"/>
        </w:rPr>
      </w:pPr>
      <w:r w:rsidRPr="000D437B">
        <w:rPr>
          <w:lang w:val="en-US"/>
        </w:rPr>
        <w:t>Faculty signature:</w:t>
      </w:r>
      <w:r w:rsidR="00355D64" w:rsidRPr="000D437B">
        <w:rPr>
          <w:lang w:val="en-US"/>
        </w:rPr>
        <w:t xml:space="preserve"> _______</w:t>
      </w:r>
      <w:r w:rsidR="000D437B" w:rsidRPr="000D437B">
        <w:rPr>
          <w:lang w:val="en-US"/>
        </w:rPr>
        <w:t>__________________________</w:t>
      </w:r>
      <w:r w:rsidR="000D437B">
        <w:rPr>
          <w:lang w:val="en-US"/>
        </w:rPr>
        <w:t>_____</w:t>
      </w:r>
    </w:p>
    <w:p w14:paraId="4F25ADC1" w14:textId="77777777" w:rsidR="00355D64" w:rsidRPr="000D437B" w:rsidRDefault="00933760" w:rsidP="00E9126D">
      <w:pPr>
        <w:spacing w:after="200" w:line="276" w:lineRule="auto"/>
        <w:ind w:firstLine="708"/>
        <w:rPr>
          <w:lang w:val="en-US"/>
        </w:rPr>
      </w:pPr>
      <w:r w:rsidRPr="000D437B">
        <w:rPr>
          <w:lang w:val="en-US"/>
        </w:rPr>
        <w:t>Date:</w:t>
      </w:r>
      <w:r w:rsidR="00355D64" w:rsidRPr="000D437B">
        <w:rPr>
          <w:lang w:val="en-US"/>
        </w:rPr>
        <w:t xml:space="preserve"> __________________</w:t>
      </w:r>
      <w:r w:rsidR="000D437B">
        <w:rPr>
          <w:lang w:val="en-US"/>
        </w:rPr>
        <w:t>______________________________</w:t>
      </w:r>
    </w:p>
    <w:p w14:paraId="7387A086" w14:textId="77777777" w:rsidR="00E02434" w:rsidRPr="000D437B" w:rsidRDefault="00E02434" w:rsidP="000D437B">
      <w:pPr>
        <w:pStyle w:val="Prrafodelista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0D437B">
        <w:rPr>
          <w:lang w:val="en-US"/>
        </w:rPr>
        <w:t>I approve this application:</w:t>
      </w:r>
      <w:r w:rsidR="00933760" w:rsidRPr="000D437B">
        <w:rPr>
          <w:lang w:val="en-US"/>
        </w:rPr>
        <w:t xml:space="preserve"> </w:t>
      </w:r>
      <w:r w:rsidR="00933760" w:rsidRPr="000D437B">
        <w:rPr>
          <w:sz w:val="36"/>
          <w:szCs w:val="36"/>
          <w:lang w:val="en-US"/>
        </w:rPr>
        <w:t>□</w:t>
      </w:r>
    </w:p>
    <w:p w14:paraId="35262599" w14:textId="77777777" w:rsidR="00355D64" w:rsidRPr="000D437B" w:rsidRDefault="00355D64" w:rsidP="000D437B">
      <w:pPr>
        <w:spacing w:line="360" w:lineRule="auto"/>
        <w:ind w:firstLine="708"/>
        <w:jc w:val="both"/>
        <w:rPr>
          <w:lang w:val="en-US"/>
        </w:rPr>
      </w:pPr>
      <w:r w:rsidRPr="000D437B">
        <w:rPr>
          <w:lang w:val="en-US"/>
        </w:rPr>
        <w:t xml:space="preserve">Department Head signature: _______________________________               </w:t>
      </w:r>
    </w:p>
    <w:p w14:paraId="137D2E3C" w14:textId="77777777" w:rsidR="00E02434" w:rsidRPr="00E9126D" w:rsidRDefault="00E02434" w:rsidP="00E9126D">
      <w:pPr>
        <w:spacing w:line="360" w:lineRule="auto"/>
        <w:ind w:firstLine="708"/>
        <w:jc w:val="both"/>
        <w:rPr>
          <w:lang w:val="en-US"/>
        </w:rPr>
      </w:pPr>
      <w:r w:rsidRPr="000D437B">
        <w:rPr>
          <w:lang w:val="en-US"/>
        </w:rPr>
        <w:t>Date</w:t>
      </w:r>
      <w:r w:rsidR="00355D64" w:rsidRPr="000D437B">
        <w:rPr>
          <w:lang w:val="en-US"/>
        </w:rPr>
        <w:t>: __________________</w:t>
      </w:r>
      <w:r w:rsidR="000D437B">
        <w:rPr>
          <w:lang w:val="en-US"/>
        </w:rPr>
        <w:t>_______________________________</w:t>
      </w:r>
    </w:p>
    <w:p w14:paraId="44636A7F" w14:textId="77777777" w:rsidR="00355D64" w:rsidRPr="000D437B" w:rsidRDefault="00355D64" w:rsidP="000D437B">
      <w:pPr>
        <w:pStyle w:val="Prrafodelista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0D437B">
        <w:rPr>
          <w:lang w:val="en-US"/>
        </w:rPr>
        <w:t xml:space="preserve">I approve this application: </w:t>
      </w:r>
      <w:r w:rsidRPr="000D437B">
        <w:rPr>
          <w:sz w:val="36"/>
          <w:szCs w:val="36"/>
          <w:lang w:val="en-US"/>
        </w:rPr>
        <w:t>□</w:t>
      </w:r>
    </w:p>
    <w:p w14:paraId="34F9548B" w14:textId="77777777" w:rsidR="00AD7E0F" w:rsidRDefault="00AD7E0F" w:rsidP="000D437B">
      <w:pPr>
        <w:spacing w:line="360" w:lineRule="auto"/>
        <w:ind w:firstLine="708"/>
        <w:jc w:val="both"/>
        <w:rPr>
          <w:lang w:val="en-US"/>
        </w:rPr>
      </w:pPr>
    </w:p>
    <w:p w14:paraId="5C2D1A22" w14:textId="77777777" w:rsidR="00AD7E0F" w:rsidRDefault="00AD7E0F" w:rsidP="000D437B">
      <w:pPr>
        <w:spacing w:line="360" w:lineRule="auto"/>
        <w:ind w:firstLine="708"/>
        <w:jc w:val="both"/>
        <w:rPr>
          <w:lang w:val="en-US"/>
        </w:rPr>
      </w:pPr>
    </w:p>
    <w:p w14:paraId="495068B0" w14:textId="77777777" w:rsidR="00AD7E0F" w:rsidRDefault="00AD7E0F" w:rsidP="000D437B">
      <w:pPr>
        <w:spacing w:line="360" w:lineRule="auto"/>
        <w:ind w:firstLine="708"/>
        <w:jc w:val="both"/>
        <w:rPr>
          <w:lang w:val="en-US"/>
        </w:rPr>
      </w:pPr>
    </w:p>
    <w:p w14:paraId="2CCCF5B7" w14:textId="77777777" w:rsidR="00355D64" w:rsidRPr="000D437B" w:rsidRDefault="00355D64" w:rsidP="000D437B">
      <w:pPr>
        <w:spacing w:line="360" w:lineRule="auto"/>
        <w:ind w:firstLine="708"/>
        <w:jc w:val="both"/>
        <w:rPr>
          <w:lang w:val="en-US"/>
        </w:rPr>
      </w:pPr>
      <w:r w:rsidRPr="000D437B">
        <w:rPr>
          <w:lang w:val="en-US"/>
        </w:rPr>
        <w:t>Dean or other administrator signature: _______________________</w:t>
      </w:r>
      <w:r w:rsidR="000D437B">
        <w:rPr>
          <w:lang w:val="en-US"/>
        </w:rPr>
        <w:t>_</w:t>
      </w:r>
      <w:r w:rsidRPr="000D437B">
        <w:rPr>
          <w:lang w:val="en-US"/>
        </w:rPr>
        <w:t xml:space="preserve">           </w:t>
      </w:r>
    </w:p>
    <w:p w14:paraId="4DFB35C9" w14:textId="77777777" w:rsidR="00E02434" w:rsidRPr="000D437B" w:rsidRDefault="00355D64" w:rsidP="000D437B">
      <w:pPr>
        <w:spacing w:line="360" w:lineRule="auto"/>
        <w:ind w:left="708"/>
        <w:jc w:val="both"/>
        <w:rPr>
          <w:lang w:val="en-US"/>
        </w:rPr>
      </w:pPr>
      <w:r w:rsidRPr="000D437B">
        <w:rPr>
          <w:lang w:val="en-US"/>
        </w:rPr>
        <w:t>Date :</w:t>
      </w:r>
      <w:r w:rsidR="003C2AF7">
        <w:rPr>
          <w:lang w:val="en-US"/>
        </w:rPr>
        <w:t xml:space="preserve"> </w:t>
      </w:r>
      <w:r w:rsidRPr="000D437B">
        <w:rPr>
          <w:lang w:val="en-US"/>
        </w:rPr>
        <w:t>__________________________________________________</w:t>
      </w:r>
    </w:p>
    <w:p w14:paraId="394B44B9" w14:textId="77777777" w:rsidR="00355D64" w:rsidRPr="000D437B" w:rsidRDefault="00355D64" w:rsidP="00355D64">
      <w:pPr>
        <w:jc w:val="both"/>
        <w:rPr>
          <w:b/>
          <w:color w:val="002060"/>
          <w:lang w:val="en-US"/>
        </w:rPr>
      </w:pPr>
    </w:p>
    <w:p w14:paraId="17984BD8" w14:textId="77777777" w:rsidR="00F74E21" w:rsidRPr="000D437B" w:rsidRDefault="00E555FF" w:rsidP="00355D64">
      <w:pPr>
        <w:jc w:val="both"/>
        <w:rPr>
          <w:lang w:val="en-US"/>
        </w:rPr>
      </w:pPr>
      <w:r>
        <w:rPr>
          <w:b/>
          <w:color w:val="002060"/>
          <w:lang w:val="en-US"/>
        </w:rPr>
        <w:t>Contact information:</w:t>
      </w:r>
      <w:r w:rsidR="00F74E21" w:rsidRPr="000D437B">
        <w:rPr>
          <w:b/>
          <w:color w:val="002060"/>
          <w:lang w:val="en-US"/>
        </w:rPr>
        <w:t xml:space="preserve"> </w:t>
      </w:r>
      <w:hyperlink r:id="rId7" w:history="1">
        <w:r w:rsidR="00F74E21" w:rsidRPr="000D437B">
          <w:rPr>
            <w:rStyle w:val="Hipervnculo"/>
            <w:lang w:val="en-US"/>
          </w:rPr>
          <w:t>chenault@ucmo.edu</w:t>
        </w:r>
      </w:hyperlink>
      <w:r>
        <w:rPr>
          <w:lang w:val="en-US"/>
        </w:rPr>
        <w:t xml:space="preserve"> /</w:t>
      </w:r>
      <w:r w:rsidR="00F74E21" w:rsidRPr="000D437B">
        <w:rPr>
          <w:lang w:val="en-US"/>
        </w:rPr>
        <w:t xml:space="preserve"> </w:t>
      </w:r>
      <w:hyperlink r:id="rId8" w:history="1">
        <w:r w:rsidR="00AD7E0F" w:rsidRPr="00C635B9">
          <w:rPr>
            <w:rStyle w:val="Hipervnculo"/>
          </w:rPr>
          <w:t>rosi.garciabarroso@uah.es</w:t>
        </w:r>
      </w:hyperlink>
      <w:r w:rsidR="00AD7E0F">
        <w:t xml:space="preserve"> </w:t>
      </w:r>
    </w:p>
    <w:sectPr w:rsidR="00F74E21" w:rsidRPr="000D437B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52CBD" w14:textId="77777777" w:rsidR="004A3E6B" w:rsidRDefault="004A3E6B" w:rsidP="00E02434">
      <w:r>
        <w:separator/>
      </w:r>
    </w:p>
  </w:endnote>
  <w:endnote w:type="continuationSeparator" w:id="0">
    <w:p w14:paraId="681CC85F" w14:textId="77777777" w:rsidR="004A3E6B" w:rsidRDefault="004A3E6B" w:rsidP="00E02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93FC4" w14:textId="77777777" w:rsidR="004A3E6B" w:rsidRDefault="004A3E6B" w:rsidP="00E02434">
      <w:r>
        <w:separator/>
      </w:r>
    </w:p>
  </w:footnote>
  <w:footnote w:type="continuationSeparator" w:id="0">
    <w:p w14:paraId="76FF5A0A" w14:textId="77777777" w:rsidR="004A3E6B" w:rsidRDefault="004A3E6B" w:rsidP="00E02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88DCD" w14:textId="77777777" w:rsidR="00E02434" w:rsidRDefault="00E02434">
    <w:pPr>
      <w:pStyle w:val="Encabezado"/>
    </w:pPr>
  </w:p>
  <w:p w14:paraId="1714AD31" w14:textId="77777777" w:rsidR="00E02434" w:rsidRDefault="00E02434">
    <w:pPr>
      <w:pStyle w:val="Encabezado"/>
    </w:pPr>
  </w:p>
  <w:p w14:paraId="0F4501BA" w14:textId="77777777" w:rsidR="00E02434" w:rsidRDefault="00E02434">
    <w:pPr>
      <w:pStyle w:val="Encabezado"/>
    </w:pPr>
    <w:r>
      <w:rPr>
        <w:noProof/>
        <w:lang w:val="es-ES" w:eastAsia="es-ES"/>
      </w:rPr>
      <w:drawing>
        <wp:inline distT="0" distB="0" distL="0" distR="0" wp14:anchorId="7F8948AC" wp14:editId="50B5DDAD">
          <wp:extent cx="1792605" cy="74358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743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</w:t>
    </w:r>
    <w:r>
      <w:rPr>
        <w:noProof/>
        <w:lang w:val="es-ES" w:eastAsia="es-ES"/>
      </w:rPr>
      <w:drawing>
        <wp:inline distT="0" distB="0" distL="0" distR="0" wp14:anchorId="6C0624F7" wp14:editId="42C4FFE2">
          <wp:extent cx="2170430" cy="975360"/>
          <wp:effectExtent l="0" t="0" r="127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975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03FBF"/>
    <w:multiLevelType w:val="hybridMultilevel"/>
    <w:tmpl w:val="D9E0115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A6AB3"/>
    <w:multiLevelType w:val="hybridMultilevel"/>
    <w:tmpl w:val="3C72558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895876"/>
    <w:multiLevelType w:val="hybridMultilevel"/>
    <w:tmpl w:val="52201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C5E80"/>
    <w:multiLevelType w:val="hybridMultilevel"/>
    <w:tmpl w:val="4BD80B02"/>
    <w:lvl w:ilvl="0" w:tplc="19703164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6E2F04"/>
    <w:multiLevelType w:val="hybridMultilevel"/>
    <w:tmpl w:val="BF548B2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zI2sbQwNzc2szBV0lEKTi0uzszPAykwrAUAjKEaWiwAAAA="/>
  </w:docVars>
  <w:rsids>
    <w:rsidRoot w:val="00E02434"/>
    <w:rsid w:val="00001CCC"/>
    <w:rsid w:val="00017304"/>
    <w:rsid w:val="0008009B"/>
    <w:rsid w:val="00093F2B"/>
    <w:rsid w:val="000D437B"/>
    <w:rsid w:val="000F4A49"/>
    <w:rsid w:val="00115891"/>
    <w:rsid w:val="0011774B"/>
    <w:rsid w:val="00192526"/>
    <w:rsid w:val="00194729"/>
    <w:rsid w:val="001B31F1"/>
    <w:rsid w:val="001D5201"/>
    <w:rsid w:val="00253533"/>
    <w:rsid w:val="00301D64"/>
    <w:rsid w:val="00355D64"/>
    <w:rsid w:val="00387E01"/>
    <w:rsid w:val="003B2A1A"/>
    <w:rsid w:val="003C2AF7"/>
    <w:rsid w:val="003E66F1"/>
    <w:rsid w:val="004176D4"/>
    <w:rsid w:val="00453F5C"/>
    <w:rsid w:val="00484772"/>
    <w:rsid w:val="004A3E6B"/>
    <w:rsid w:val="004B07F5"/>
    <w:rsid w:val="004F1069"/>
    <w:rsid w:val="005100A2"/>
    <w:rsid w:val="00564779"/>
    <w:rsid w:val="00664A83"/>
    <w:rsid w:val="006B42BF"/>
    <w:rsid w:val="00735D04"/>
    <w:rsid w:val="0076117A"/>
    <w:rsid w:val="0079142F"/>
    <w:rsid w:val="007A1ECA"/>
    <w:rsid w:val="008C43E3"/>
    <w:rsid w:val="008D5C2B"/>
    <w:rsid w:val="00933760"/>
    <w:rsid w:val="009C28E5"/>
    <w:rsid w:val="009C65F2"/>
    <w:rsid w:val="009D1F77"/>
    <w:rsid w:val="00A22479"/>
    <w:rsid w:val="00A23A0A"/>
    <w:rsid w:val="00A5532D"/>
    <w:rsid w:val="00AB365D"/>
    <w:rsid w:val="00AD7E0F"/>
    <w:rsid w:val="00B0226F"/>
    <w:rsid w:val="00B105C3"/>
    <w:rsid w:val="00B16B32"/>
    <w:rsid w:val="00B806BD"/>
    <w:rsid w:val="00B90603"/>
    <w:rsid w:val="00C023FE"/>
    <w:rsid w:val="00C21DEB"/>
    <w:rsid w:val="00C33C6E"/>
    <w:rsid w:val="00CF5DA3"/>
    <w:rsid w:val="00D36349"/>
    <w:rsid w:val="00DF0364"/>
    <w:rsid w:val="00E02434"/>
    <w:rsid w:val="00E555FF"/>
    <w:rsid w:val="00E9126D"/>
    <w:rsid w:val="00F034CC"/>
    <w:rsid w:val="00F41D13"/>
    <w:rsid w:val="00F70C2B"/>
    <w:rsid w:val="00F7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4BC35E"/>
  <w15:chartTrackingRefBased/>
  <w15:docId w15:val="{62A141A4-EF9B-4194-9EAA-082FEC120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4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02434"/>
    <w:pPr>
      <w:ind w:left="720"/>
      <w:contextualSpacing/>
    </w:pPr>
  </w:style>
  <w:style w:type="paragraph" w:customStyle="1" w:styleId="rteindent2">
    <w:name w:val="rteindent2"/>
    <w:basedOn w:val="Normal"/>
    <w:rsid w:val="00E02434"/>
    <w:pPr>
      <w:spacing w:beforeLines="1" w:afterLines="1"/>
    </w:pPr>
    <w:rPr>
      <w:rFonts w:ascii="Times" w:eastAsiaTheme="minorHAnsi" w:hAnsi="Times" w:cstheme="minorBidi"/>
      <w:sz w:val="20"/>
      <w:szCs w:val="20"/>
      <w:lang w:val="en-US" w:eastAsia="en-US"/>
    </w:rPr>
  </w:style>
  <w:style w:type="paragraph" w:styleId="Encabezado">
    <w:name w:val="header"/>
    <w:basedOn w:val="Normal"/>
    <w:link w:val="EncabezadoCar"/>
    <w:uiPriority w:val="99"/>
    <w:unhideWhenUsed/>
    <w:rsid w:val="00E02434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02434"/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paragraph" w:styleId="Piedepgina">
    <w:name w:val="footer"/>
    <w:basedOn w:val="Normal"/>
    <w:link w:val="PiedepginaCar"/>
    <w:uiPriority w:val="99"/>
    <w:unhideWhenUsed/>
    <w:rsid w:val="00E02434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02434"/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character" w:styleId="Hipervnculo">
    <w:name w:val="Hyperlink"/>
    <w:basedOn w:val="Fuentedeprrafopredeter"/>
    <w:rsid w:val="00F74E21"/>
    <w:rPr>
      <w:color w:val="0000FF"/>
      <w:u w:val="single"/>
    </w:rPr>
  </w:style>
  <w:style w:type="paragraph" w:styleId="NormalWeb">
    <w:name w:val="Normal (Web)"/>
    <w:basedOn w:val="Normal"/>
    <w:uiPriority w:val="99"/>
    <w:rsid w:val="009C28E5"/>
    <w:pPr>
      <w:spacing w:before="100" w:beforeAutospacing="1" w:after="100" w:afterAutospacing="1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11774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74B"/>
    <w:rPr>
      <w:rFonts w:ascii="Segoe UI" w:eastAsia="Times New Roman" w:hAnsi="Segoe UI" w:cs="Segoe UI"/>
      <w:sz w:val="18"/>
      <w:szCs w:val="18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si.garciabarroso@uah.e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enaultwallace@ucmo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205380</dc:creator>
  <cp:keywords/>
  <dc:description/>
  <cp:lastModifiedBy>García-Barroso Jorde Rosa María</cp:lastModifiedBy>
  <cp:revision>2</cp:revision>
  <cp:lastPrinted>2021-11-19T12:39:00Z</cp:lastPrinted>
  <dcterms:created xsi:type="dcterms:W3CDTF">2026-02-16T10:14:00Z</dcterms:created>
  <dcterms:modified xsi:type="dcterms:W3CDTF">2026-02-16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e05c16-122e-4362-b9f9-41ca74d82fe1</vt:lpwstr>
  </property>
</Properties>
</file>